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Видмаер</w:t>
      </w:r>
      <w:r>
        <w:t xml:space="preserve"> </w:t>
      </w:r>
      <w:r>
        <w:t xml:space="preserve">Егор</w:t>
      </w:r>
      <w:r>
        <w:t xml:space="preserve"> </w:t>
      </w:r>
      <w:r>
        <w:t xml:space="preserve">Ром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6198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6198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68910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68910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110408"/>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110408"/>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9045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9045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01737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1737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052526"/>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052526"/>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480718"/>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480718"/>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479884"/>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479884"/>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482447"/>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482447"/>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467976"/>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467976"/>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520674"/>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520674"/>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идмаер Егор Романович</dc:creator>
  <dc:language>ru-RU</dc:language>
  <cp:keywords/>
  <dcterms:created xsi:type="dcterms:W3CDTF">2024-06-21T09:11:46Z</dcterms:created>
  <dcterms:modified xsi:type="dcterms:W3CDTF">2024-06-21T09: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